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48CF8" w14:textId="38FC4BB9" w:rsidR="009C5E0E" w:rsidRDefault="009C5E0E" w:rsidP="009C5E0E">
      <w:pPr>
        <w:pStyle w:val="Heading1"/>
        <w:jc w:val="center"/>
      </w:pPr>
      <w:r w:rsidRPr="009C5E0E">
        <w:t>Lab: Text Processing</w:t>
      </w:r>
    </w:p>
    <w:p w14:paraId="1A558B52" w14:textId="2E5E9E76" w:rsidR="0025761E" w:rsidRPr="00286D65" w:rsidRDefault="00286D65" w:rsidP="0018148C">
      <w:pPr>
        <w:pStyle w:val="Body"/>
        <w:jc w:val="center"/>
        <w:rPr>
          <w:rFonts w:eastAsia="Arial Unicode MS"/>
          <w:sz w:val="24"/>
          <w:szCs w:val="24"/>
          <w:lang w:val="bg-BG"/>
        </w:rPr>
      </w:pPr>
      <w:r w:rsidRPr="00286D65">
        <w:rPr>
          <w:sz w:val="24"/>
          <w:szCs w:val="24"/>
        </w:rPr>
        <w:t>S</w:t>
      </w:r>
      <w:r w:rsidR="0025761E" w:rsidRPr="00286D65">
        <w:rPr>
          <w:sz w:val="24"/>
          <w:szCs w:val="24"/>
        </w:rPr>
        <w:t xml:space="preserve">ubmit your solutions in the </w:t>
      </w:r>
      <w:r w:rsidR="0025761E" w:rsidRPr="00286D65">
        <w:rPr>
          <w:noProof/>
          <w:sz w:val="24"/>
          <w:szCs w:val="24"/>
        </w:rPr>
        <w:t xml:space="preserve">SoftUni </w:t>
      </w:r>
      <w:r w:rsidR="0025761E" w:rsidRPr="00286D65">
        <w:rPr>
          <w:sz w:val="24"/>
          <w:szCs w:val="24"/>
        </w:rPr>
        <w:t xml:space="preserve">judge system at: </w:t>
      </w:r>
      <w:hyperlink r:id="rId8" w:history="1">
        <w:r w:rsidR="00924003" w:rsidRPr="00924003">
          <w:rPr>
            <w:rStyle w:val="Hyperlink"/>
            <w:sz w:val="24"/>
            <w:szCs w:val="24"/>
          </w:rPr>
          <w:t>https://alpha.judge.softuni.org/contests/text-processing-lab/1705</w:t>
        </w:r>
      </w:hyperlink>
    </w:p>
    <w:p w14:paraId="2FF10001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Print Characters</w:t>
      </w:r>
    </w:p>
    <w:p w14:paraId="4B99EE38" w14:textId="77777777" w:rsidR="009C5E0E" w:rsidRPr="0018148C" w:rsidRDefault="009C5E0E" w:rsidP="009C5E0E">
      <w:pPr>
        <w:rPr>
          <w:lang w:val="bg-BG"/>
        </w:rPr>
      </w:pPr>
      <w:r w:rsidRPr="0018148C">
        <w:t xml:space="preserve">Write a function that </w:t>
      </w:r>
      <w:r w:rsidRPr="0018148C">
        <w:rPr>
          <w:b/>
        </w:rPr>
        <w:t>receives a</w:t>
      </w:r>
      <w:r w:rsidRPr="0018148C">
        <w:t xml:space="preserve"> </w:t>
      </w:r>
      <w:r w:rsidRPr="0018148C">
        <w:rPr>
          <w:b/>
        </w:rPr>
        <w:t>string</w:t>
      </w:r>
      <w:r w:rsidRPr="0018148C">
        <w:t xml:space="preserve"> and </w:t>
      </w:r>
      <w:r w:rsidRPr="0018148C">
        <w:rPr>
          <w:b/>
        </w:rPr>
        <w:t>prints all the</w:t>
      </w:r>
      <w:r w:rsidRPr="0018148C">
        <w:t xml:space="preserve"> </w:t>
      </w:r>
      <w:r w:rsidRPr="0018148C">
        <w:rPr>
          <w:b/>
        </w:rPr>
        <w:t>characters</w:t>
      </w:r>
      <w:r w:rsidRPr="0018148C">
        <w:t xml:space="preserve"> on separate lines.</w:t>
      </w:r>
    </w:p>
    <w:p w14:paraId="6B54BB99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184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826"/>
      </w:tblGrid>
      <w:tr w:rsidR="009C5E0E" w:rsidRPr="009C5E0E" w14:paraId="18DC5C77" w14:textId="77777777" w:rsidTr="00A102C9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CADD3F2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830" w:type="dxa"/>
            <w:shd w:val="clear" w:color="auto" w:fill="D9D9D9" w:themeFill="background1" w:themeFillShade="D9"/>
            <w:vAlign w:val="center"/>
          </w:tcPr>
          <w:p w14:paraId="23A8AC07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1F8A2086" w14:textId="77777777" w:rsidTr="00A102C9">
        <w:tc>
          <w:tcPr>
            <w:tcW w:w="1017" w:type="dxa"/>
            <w:vAlign w:val="center"/>
          </w:tcPr>
          <w:p w14:paraId="58D4057D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'AWord'</w:t>
            </w:r>
          </w:p>
        </w:tc>
        <w:tc>
          <w:tcPr>
            <w:tcW w:w="830" w:type="dxa"/>
            <w:vAlign w:val="center"/>
          </w:tcPr>
          <w:p w14:paraId="58E37875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A</w:t>
            </w:r>
          </w:p>
          <w:p w14:paraId="2990F77F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W</w:t>
            </w:r>
          </w:p>
          <w:p w14:paraId="3973988E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o</w:t>
            </w:r>
          </w:p>
          <w:p w14:paraId="22B05C20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lang w:val="bg-BG"/>
              </w:rPr>
            </w:pPr>
            <w:r w:rsidRPr="009C5E0E">
              <w:rPr>
                <w:rFonts w:ascii="Consolas" w:hAnsi="Consolas" w:cstheme="minorHAnsi"/>
                <w:noProof/>
              </w:rPr>
              <w:t>r</w:t>
            </w:r>
          </w:p>
          <w:p w14:paraId="62CAF79D" w14:textId="77777777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d</w:t>
            </w:r>
          </w:p>
        </w:tc>
      </w:tr>
      <w:tr w:rsidR="00A102C9" w:rsidRPr="009C5E0E" w14:paraId="256355E7" w14:textId="77777777" w:rsidTr="00A102C9">
        <w:tc>
          <w:tcPr>
            <w:tcW w:w="1017" w:type="dxa"/>
          </w:tcPr>
          <w:p w14:paraId="41E92125" w14:textId="2BCBC89B" w:rsidR="00A102C9" w:rsidRPr="009C5E0E" w:rsidRDefault="00A102C9" w:rsidP="00A102C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hAnsi="Consolas" w:cstheme="minorHAnsi"/>
                <w:noProof/>
              </w:rPr>
              <w:t>'</w:t>
            </w:r>
            <w:r w:rsidR="00BE2178">
              <w:rPr>
                <w:rFonts w:ascii="Consolas" w:hAnsi="Consolas" w:cstheme="minorHAnsi"/>
                <w:noProof/>
              </w:rPr>
              <w:t>S</w:t>
            </w:r>
            <w:r>
              <w:rPr>
                <w:rFonts w:ascii="Consolas" w:hAnsi="Consolas" w:cstheme="minorHAnsi"/>
                <w:noProof/>
              </w:rPr>
              <w:t>entence'</w:t>
            </w:r>
          </w:p>
        </w:tc>
        <w:tc>
          <w:tcPr>
            <w:tcW w:w="830" w:type="dxa"/>
          </w:tcPr>
          <w:p w14:paraId="0AFEACC8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S</w:t>
            </w:r>
          </w:p>
          <w:p w14:paraId="4CEB50EA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  <w:p w14:paraId="161044AC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40EE0C05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t</w:t>
            </w:r>
          </w:p>
          <w:p w14:paraId="231B3DF6" w14:textId="68349984" w:rsidR="00A102C9" w:rsidRDefault="00594988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e</w:t>
            </w:r>
          </w:p>
          <w:p w14:paraId="08C090B6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n</w:t>
            </w:r>
          </w:p>
          <w:p w14:paraId="61371CDB" w14:textId="77777777" w:rsidR="00A102C9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c</w:t>
            </w:r>
          </w:p>
          <w:p w14:paraId="27A94FB3" w14:textId="5E7C4A31" w:rsidR="00A102C9" w:rsidRPr="009C5E0E" w:rsidRDefault="00A102C9" w:rsidP="00A102C9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76B37">
              <w:rPr>
                <w:rFonts w:ascii="Consolas" w:hAnsi="Consolas" w:cstheme="minorHAnsi"/>
                <w:noProof/>
              </w:rPr>
              <w:t>e</w:t>
            </w:r>
          </w:p>
        </w:tc>
      </w:tr>
    </w:tbl>
    <w:p w14:paraId="110E6A08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0674F8" w14:textId="77777777" w:rsidR="009C5E0E" w:rsidRPr="009C5E0E" w:rsidRDefault="009C5E0E" w:rsidP="009C5E0E">
      <w:pPr>
        <w:rPr>
          <w:lang w:val="bg-BG"/>
        </w:rPr>
      </w:pPr>
      <w:r w:rsidRPr="009C5E0E">
        <w:t>Loop through the string and print each character.</w:t>
      </w:r>
    </w:p>
    <w:p w14:paraId="1FC2338D" w14:textId="64A0B399" w:rsidR="009C5E0E" w:rsidRPr="009C5E0E" w:rsidRDefault="00D266B8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416D000" wp14:editId="50ACAAE0">
            <wp:extent cx="2877185" cy="1198262"/>
            <wp:effectExtent l="19050" t="19050" r="0" b="1905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82842" cy="120061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8405999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Substring</w:t>
      </w:r>
    </w:p>
    <w:p w14:paraId="57BA3752" w14:textId="77777777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1DE91EA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9C5E0E" w:rsidRPr="009C5E0E" w14:paraId="565B9CBE" w14:textId="77777777" w:rsidTr="00061B34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1348D82A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C997648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361ED5F8" w14:textId="77777777" w:rsidTr="00061B34">
        <w:tc>
          <w:tcPr>
            <w:tcW w:w="2570" w:type="dxa"/>
            <w:vAlign w:val="center"/>
          </w:tcPr>
          <w:p w14:paraId="13991724" w14:textId="782063CA" w:rsidR="009C5E0E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 w:rsidR="00D67FF0"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73198C0D" w14:textId="7CA9C34E" w:rsidR="009C5E0E" w:rsidRPr="009C5E0E" w:rsidRDefault="009C5E0E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 w:rsidR="00D67FF0"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BE2178" w:rsidRPr="009C5E0E" w14:paraId="32DDFE62" w14:textId="77777777" w:rsidTr="00061B34">
        <w:tc>
          <w:tcPr>
            <w:tcW w:w="2570" w:type="dxa"/>
            <w:vAlign w:val="center"/>
          </w:tcPr>
          <w:p w14:paraId="07952509" w14:textId="65E10C14" w:rsidR="00BE2178" w:rsidRPr="009C5E0E" w:rsidRDefault="00BE2178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7FBA8DC7" w14:textId="7275B7F7" w:rsidR="00BE2178" w:rsidRPr="009C5E0E" w:rsidRDefault="00BE2178" w:rsidP="00061B34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58035FB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147ABF8D" w14:textId="77777777" w:rsidR="009C5E0E" w:rsidRPr="009C5E0E" w:rsidRDefault="009C5E0E" w:rsidP="009C5E0E">
      <w:pPr>
        <w:rPr>
          <w:lang w:val="bg-BG"/>
        </w:rPr>
      </w:pPr>
      <w:r w:rsidRPr="009C5E0E">
        <w:t>Create a new string that takes the needed amount of elements from the given string.</w:t>
      </w:r>
    </w:p>
    <w:p w14:paraId="44134B2E" w14:textId="3B264B7F" w:rsidR="009C5E0E" w:rsidRPr="009C5E0E" w:rsidRDefault="009105F6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72B0EFE" wp14:editId="20CC8B66">
            <wp:extent cx="3977640" cy="1146886"/>
            <wp:effectExtent l="19050" t="19050" r="381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37FE13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ensored Words</w:t>
      </w:r>
    </w:p>
    <w:p w14:paraId="061AFAFE" w14:textId="6375FC58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 w:rsidR="00FF68DC"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 w:rsidR="00FF68DC"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541B9ED1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9C5E0E" w:rsidRPr="009C5E0E" w14:paraId="040710E4" w14:textId="77777777" w:rsidTr="00061B34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42A888C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5693ED65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45BF7AAF" w14:textId="77777777" w:rsidTr="00061B34">
        <w:tc>
          <w:tcPr>
            <w:tcW w:w="4472" w:type="dxa"/>
            <w:vAlign w:val="center"/>
          </w:tcPr>
          <w:p w14:paraId="1E1F9C19" w14:textId="01EB810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3DB4376F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A622FD" w:rsidRPr="009C5E0E" w14:paraId="06B7AECA" w14:textId="77777777" w:rsidTr="00061B34">
        <w:tc>
          <w:tcPr>
            <w:tcW w:w="4472" w:type="dxa"/>
            <w:vAlign w:val="center"/>
          </w:tcPr>
          <w:p w14:paraId="3CD4F73F" w14:textId="4738A2A4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word', 'hid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511DFE75" w14:textId="62C45B6C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</w:t>
            </w:r>
            <w:r w:rsidR="00242EF9">
              <w:rPr>
                <w:rFonts w:ascii="Consolas" w:eastAsia="Times New Roman" w:hAnsi="Consolas" w:cstheme="minorHAnsi"/>
                <w:noProof/>
                <w:color w:val="000000"/>
              </w:rPr>
              <w:t>*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** word</w:t>
            </w:r>
          </w:p>
        </w:tc>
      </w:tr>
    </w:tbl>
    <w:p w14:paraId="5DD271DA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6D668FB6" w14:textId="77777777" w:rsidR="009C5E0E" w:rsidRPr="009C5E0E" w:rsidRDefault="009C5E0E" w:rsidP="009C5E0E">
      <w:pPr>
        <w:rPr>
          <w:lang w:val="bg-BG"/>
        </w:rPr>
      </w:pPr>
      <w:r w:rsidRPr="009C5E0E">
        <w:t>Save the new text in a new variable.</w:t>
      </w:r>
    </w:p>
    <w:p w14:paraId="12A418F4" w14:textId="3C5968EF" w:rsidR="009C5E0E" w:rsidRPr="009C5E0E" w:rsidRDefault="00DC6F07" w:rsidP="009C5E0E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D1B6D0B" wp14:editId="259FCBD2">
            <wp:extent cx="4709160" cy="1421522"/>
            <wp:effectExtent l="19050" t="19050" r="0" b="762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C5E0868" w14:textId="77777777" w:rsidR="009C5E0E" w:rsidRPr="009C5E0E" w:rsidRDefault="009C5E0E" w:rsidP="009C5E0E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>function should take the length of the word and return that amount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7E75475B" w14:textId="77777777" w:rsidR="009C5E0E" w:rsidRPr="009C5E0E" w:rsidRDefault="009C5E0E" w:rsidP="009C5E0E">
      <w:pPr>
        <w:pStyle w:val="Heading2"/>
        <w:rPr>
          <w:lang w:val="bg-BG"/>
        </w:rPr>
      </w:pPr>
      <w:r w:rsidRPr="009C5E0E">
        <w:t>Count String Occurrences</w:t>
      </w:r>
    </w:p>
    <w:p w14:paraId="743F7C7F" w14:textId="3A33557D" w:rsidR="009C5E0E" w:rsidRPr="009C5E0E" w:rsidRDefault="009C5E0E" w:rsidP="009C5E0E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</w:t>
      </w:r>
      <w:r w:rsidR="0060216B" w:rsidRPr="009C5E0E">
        <w:t xml:space="preserve">a </w:t>
      </w:r>
      <w:r w:rsidR="0060216B" w:rsidRPr="009C5E0E">
        <w:rPr>
          <w:b/>
        </w:rPr>
        <w:t>single word</w:t>
      </w:r>
      <w:r w:rsidR="0060216B" w:rsidRPr="009C5E0E">
        <w:t xml:space="preserve"> </w:t>
      </w:r>
      <w:r w:rsidRPr="009C5E0E">
        <w:rPr>
          <w:b/>
        </w:rPr>
        <w:t>that you need to search</w:t>
      </w:r>
      <w:r w:rsidR="00935C78">
        <w:t xml:space="preserve">. </w:t>
      </w:r>
      <w:r w:rsidR="00935C78">
        <w:rPr>
          <w:rStyle w:val="jlqj4b"/>
          <w:lang w:val="en"/>
        </w:rPr>
        <w:t>Print the number of all occurrences of this word in the text.</w:t>
      </w:r>
    </w:p>
    <w:p w14:paraId="4297F984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Input / Output</w:t>
      </w:r>
    </w:p>
    <w:tbl>
      <w:tblPr>
        <w:tblStyle w:val="TableGrid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9C5E0E" w:rsidRPr="009C5E0E" w14:paraId="1C4CDA9A" w14:textId="77777777" w:rsidTr="00061B34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5B4C0DA6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0FB48B33" w14:textId="77777777" w:rsidR="009C5E0E" w:rsidRPr="009C5E0E" w:rsidRDefault="009C5E0E" w:rsidP="00061B34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9C5E0E" w:rsidRPr="009C5E0E" w14:paraId="5C599F3A" w14:textId="77777777" w:rsidTr="00061B34">
        <w:tc>
          <w:tcPr>
            <w:tcW w:w="5462" w:type="dxa"/>
            <w:vAlign w:val="center"/>
          </w:tcPr>
          <w:p w14:paraId="4B6B0CD4" w14:textId="4E2A6E99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64D7F469" w14:textId="583C4683" w:rsidR="009C5E0E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="009C5E0E"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4BC8405A" w14:textId="77777777" w:rsidR="009C5E0E" w:rsidRPr="009C5E0E" w:rsidRDefault="009C5E0E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A622FD" w:rsidRPr="009C5E0E" w14:paraId="0035C185" w14:textId="77777777" w:rsidTr="00061B34">
        <w:tc>
          <w:tcPr>
            <w:tcW w:w="5462" w:type="dxa"/>
            <w:vAlign w:val="center"/>
          </w:tcPr>
          <w:p w14:paraId="5021A891" w14:textId="77777777" w:rsidR="00A622FD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D206D48" w14:textId="3EF15FAA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300D1044" w14:textId="7123909E" w:rsidR="00A622FD" w:rsidRPr="009C5E0E" w:rsidRDefault="00A622FD" w:rsidP="00061B3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753E4870" w14:textId="77777777" w:rsidR="009C5E0E" w:rsidRPr="009C5E0E" w:rsidRDefault="009C5E0E" w:rsidP="009C5E0E">
      <w:pPr>
        <w:pStyle w:val="Heading3"/>
        <w:rPr>
          <w:lang w:val="bg-BG"/>
        </w:rPr>
      </w:pPr>
      <w:r w:rsidRPr="009C5E0E">
        <w:t>Hints</w:t>
      </w:r>
    </w:p>
    <w:p w14:paraId="716DDEC1" w14:textId="77777777" w:rsidR="009C5E0E" w:rsidRPr="009C5E0E" w:rsidRDefault="009C5E0E" w:rsidP="009C5E0E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1F078BE0" w14:textId="3C25DAAD" w:rsidR="009C5E0E" w:rsidRPr="009C5E0E" w:rsidRDefault="003243A0" w:rsidP="009C5E0E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1342EA14" wp14:editId="59FE29E7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F8DCA4B" w14:textId="77777777" w:rsidR="009C5E0E" w:rsidRPr="009C5E0E" w:rsidRDefault="009C5E0E" w:rsidP="009C5E0E">
      <w:pPr>
        <w:rPr>
          <w:lang w:val="bg-BG"/>
        </w:rPr>
      </w:pPr>
    </w:p>
    <w:p w14:paraId="7D9688BE" w14:textId="77777777" w:rsidR="00640502" w:rsidRPr="009C5E0E" w:rsidRDefault="00640502" w:rsidP="009C5E0E">
      <w:pPr>
        <w:rPr>
          <w:lang w:val="bg-BG"/>
        </w:rPr>
      </w:pPr>
    </w:p>
    <w:sectPr w:rsidR="00640502" w:rsidRPr="009C5E0E" w:rsidSect="00AB370E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E5626" w14:textId="77777777" w:rsidR="00DF2CD8" w:rsidRDefault="00DF2CD8" w:rsidP="008068A2">
      <w:pPr>
        <w:spacing w:after="0" w:line="240" w:lineRule="auto"/>
      </w:pPr>
      <w:r>
        <w:separator/>
      </w:r>
    </w:p>
  </w:endnote>
  <w:endnote w:type="continuationSeparator" w:id="0">
    <w:p w14:paraId="362E8951" w14:textId="77777777" w:rsidR="00DF2CD8" w:rsidRDefault="00DF2C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E7A682" w14:textId="77777777" w:rsidR="004E4C1E" w:rsidRDefault="00DF2CD8" w:rsidP="004E4C1E">
    <w:pPr>
      <w:pStyle w:val="Footer"/>
    </w:pPr>
    <w:r>
      <w:rPr>
        <w:noProof/>
      </w:rPr>
      <w:pict w14:anchorId="0D6A680A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DFD9E12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625F6FD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D2D4415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C99B1E6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A9FBE36" wp14:editId="0D510B77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3192A4" wp14:editId="7DD3A98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1C1F06" wp14:editId="1DDF07D1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3BA037" wp14:editId="5A7E15CD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173FAD" wp14:editId="40F2A065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0026A6" wp14:editId="1BD76D9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29532E5" wp14:editId="20CE55A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6B7E48C" wp14:editId="77C7874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C9DA661" wp14:editId="0704AD2F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98119F5" wp14:editId="28CDA1E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73C7C7FE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2504F43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66C35E63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861A5F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861A5F" w:rsidRPr="00596AA5">
                  <w:rPr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861A5F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begin"/>
                </w:r>
                <w:r w:rsidR="00491A63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491A63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3243A0">
                  <w:rPr>
                    <w:noProof/>
                    <w:sz w:val="18"/>
                    <w:szCs w:val="18"/>
                  </w:rPr>
                  <w:t>3</w:t>
                </w:r>
                <w:r w:rsidR="00491A63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DCC610" w14:textId="77777777" w:rsidR="00DF2CD8" w:rsidRDefault="00DF2CD8" w:rsidP="008068A2">
      <w:pPr>
        <w:spacing w:after="0" w:line="240" w:lineRule="auto"/>
      </w:pPr>
      <w:r>
        <w:separator/>
      </w:r>
    </w:p>
  </w:footnote>
  <w:footnote w:type="continuationSeparator" w:id="0">
    <w:p w14:paraId="3708C576" w14:textId="77777777" w:rsidR="00DF2CD8" w:rsidRDefault="00DF2C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2A2966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8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7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6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5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TEwNTcxNDI3NjBS0lEKTi0uzszPAykwrQUAGicGiywAAAA="/>
  </w:docVars>
  <w:rsids>
    <w:rsidRoot w:val="008068A2"/>
    <w:rsid w:val="000006BB"/>
    <w:rsid w:val="00002C1C"/>
    <w:rsid w:val="00007044"/>
    <w:rsid w:val="0001451E"/>
    <w:rsid w:val="000160E3"/>
    <w:rsid w:val="00023DC6"/>
    <w:rsid w:val="00025F04"/>
    <w:rsid w:val="00064D15"/>
    <w:rsid w:val="00083B55"/>
    <w:rsid w:val="0008559D"/>
    <w:rsid w:val="00086727"/>
    <w:rsid w:val="00087B1B"/>
    <w:rsid w:val="0009209B"/>
    <w:rsid w:val="000A6794"/>
    <w:rsid w:val="000B39E6"/>
    <w:rsid w:val="000B56F0"/>
    <w:rsid w:val="000C3B66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48C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2EF9"/>
    <w:rsid w:val="0025761E"/>
    <w:rsid w:val="00264287"/>
    <w:rsid w:val="0026589D"/>
    <w:rsid w:val="002664E1"/>
    <w:rsid w:val="002674C4"/>
    <w:rsid w:val="002819B5"/>
    <w:rsid w:val="00284FB5"/>
    <w:rsid w:val="002853F4"/>
    <w:rsid w:val="00286D65"/>
    <w:rsid w:val="002A2D2D"/>
    <w:rsid w:val="002C539D"/>
    <w:rsid w:val="002C71C6"/>
    <w:rsid w:val="002D07CA"/>
    <w:rsid w:val="00305122"/>
    <w:rsid w:val="003230CF"/>
    <w:rsid w:val="003243A0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062D"/>
    <w:rsid w:val="004311CA"/>
    <w:rsid w:val="0047331A"/>
    <w:rsid w:val="0047640B"/>
    <w:rsid w:val="0047644B"/>
    <w:rsid w:val="00476D4B"/>
    <w:rsid w:val="00491748"/>
    <w:rsid w:val="00491A63"/>
    <w:rsid w:val="00494D5D"/>
    <w:rsid w:val="004A7E77"/>
    <w:rsid w:val="004B0253"/>
    <w:rsid w:val="004C0A80"/>
    <w:rsid w:val="004D03E1"/>
    <w:rsid w:val="004D29A9"/>
    <w:rsid w:val="004D79D9"/>
    <w:rsid w:val="004E0D4F"/>
    <w:rsid w:val="004E4C1E"/>
    <w:rsid w:val="0050017E"/>
    <w:rsid w:val="005015AD"/>
    <w:rsid w:val="00503820"/>
    <w:rsid w:val="005054C7"/>
    <w:rsid w:val="00507F81"/>
    <w:rsid w:val="00510BB2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4988"/>
    <w:rsid w:val="00596357"/>
    <w:rsid w:val="00596AA5"/>
    <w:rsid w:val="005B0164"/>
    <w:rsid w:val="005C131C"/>
    <w:rsid w:val="005C6A24"/>
    <w:rsid w:val="005E04CE"/>
    <w:rsid w:val="005E6CC9"/>
    <w:rsid w:val="00600083"/>
    <w:rsid w:val="0060216B"/>
    <w:rsid w:val="00604363"/>
    <w:rsid w:val="00624212"/>
    <w:rsid w:val="006242A9"/>
    <w:rsid w:val="00624DCF"/>
    <w:rsid w:val="0063342B"/>
    <w:rsid w:val="00640502"/>
    <w:rsid w:val="00644D27"/>
    <w:rsid w:val="00655D90"/>
    <w:rsid w:val="006640AE"/>
    <w:rsid w:val="00670041"/>
    <w:rsid w:val="00671FE2"/>
    <w:rsid w:val="006760E6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6902"/>
    <w:rsid w:val="007F04BF"/>
    <w:rsid w:val="007F177C"/>
    <w:rsid w:val="007F5F65"/>
    <w:rsid w:val="00801502"/>
    <w:rsid w:val="00803217"/>
    <w:rsid w:val="00803317"/>
    <w:rsid w:val="008063E1"/>
    <w:rsid w:val="008068A2"/>
    <w:rsid w:val="008105A0"/>
    <w:rsid w:val="00836CA4"/>
    <w:rsid w:val="008464CC"/>
    <w:rsid w:val="0085184F"/>
    <w:rsid w:val="00861625"/>
    <w:rsid w:val="008617B5"/>
    <w:rsid w:val="00861A5F"/>
    <w:rsid w:val="00867DE8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05F6"/>
    <w:rsid w:val="00912BC6"/>
    <w:rsid w:val="0092145D"/>
    <w:rsid w:val="00924003"/>
    <w:rsid w:val="009254B7"/>
    <w:rsid w:val="00930CEE"/>
    <w:rsid w:val="009325CF"/>
    <w:rsid w:val="00935C78"/>
    <w:rsid w:val="00941FFF"/>
    <w:rsid w:val="0094330B"/>
    <w:rsid w:val="00955691"/>
    <w:rsid w:val="00961157"/>
    <w:rsid w:val="00965C5B"/>
    <w:rsid w:val="0096684B"/>
    <w:rsid w:val="00972C7F"/>
    <w:rsid w:val="00976E46"/>
    <w:rsid w:val="009B4FB4"/>
    <w:rsid w:val="009C0C39"/>
    <w:rsid w:val="009C5E0E"/>
    <w:rsid w:val="009D1805"/>
    <w:rsid w:val="009E1A09"/>
    <w:rsid w:val="00A02545"/>
    <w:rsid w:val="00A025E6"/>
    <w:rsid w:val="00A05555"/>
    <w:rsid w:val="00A06D89"/>
    <w:rsid w:val="00A102C9"/>
    <w:rsid w:val="00A35790"/>
    <w:rsid w:val="00A45A89"/>
    <w:rsid w:val="00A47F12"/>
    <w:rsid w:val="00A622FD"/>
    <w:rsid w:val="00A6624A"/>
    <w:rsid w:val="00A66DE2"/>
    <w:rsid w:val="00A70227"/>
    <w:rsid w:val="00A847D3"/>
    <w:rsid w:val="00AA3772"/>
    <w:rsid w:val="00AB106E"/>
    <w:rsid w:val="00AB2224"/>
    <w:rsid w:val="00AB370E"/>
    <w:rsid w:val="00AC36D6"/>
    <w:rsid w:val="00AC60FE"/>
    <w:rsid w:val="00AC77AD"/>
    <w:rsid w:val="00AD3214"/>
    <w:rsid w:val="00AE05D3"/>
    <w:rsid w:val="00AE355A"/>
    <w:rsid w:val="00AE52B0"/>
    <w:rsid w:val="00B1157C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2178"/>
    <w:rsid w:val="00BE399E"/>
    <w:rsid w:val="00BE4985"/>
    <w:rsid w:val="00BF1775"/>
    <w:rsid w:val="00BF201D"/>
    <w:rsid w:val="00C0490B"/>
    <w:rsid w:val="00C07904"/>
    <w:rsid w:val="00C121AF"/>
    <w:rsid w:val="00C14C80"/>
    <w:rsid w:val="00C27853"/>
    <w:rsid w:val="00C355A5"/>
    <w:rsid w:val="00C416EB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266B8"/>
    <w:rsid w:val="00D3404A"/>
    <w:rsid w:val="00D4354E"/>
    <w:rsid w:val="00D43F69"/>
    <w:rsid w:val="00D50F79"/>
    <w:rsid w:val="00D67FF0"/>
    <w:rsid w:val="00D73957"/>
    <w:rsid w:val="00D8395C"/>
    <w:rsid w:val="00D910AA"/>
    <w:rsid w:val="00DA028F"/>
    <w:rsid w:val="00DC28E6"/>
    <w:rsid w:val="00DC6F07"/>
    <w:rsid w:val="00DC79E8"/>
    <w:rsid w:val="00DD55F0"/>
    <w:rsid w:val="00DD7BB2"/>
    <w:rsid w:val="00DE1B8E"/>
    <w:rsid w:val="00DF00FA"/>
    <w:rsid w:val="00DF2CD8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0846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3AD5"/>
    <w:rsid w:val="00F258BA"/>
    <w:rsid w:val="00F27E9C"/>
    <w:rsid w:val="00F41F41"/>
    <w:rsid w:val="00F45F2F"/>
    <w:rsid w:val="00F46918"/>
    <w:rsid w:val="00F46DDE"/>
    <w:rsid w:val="00F643F3"/>
    <w:rsid w:val="00F655ED"/>
    <w:rsid w:val="00F7033C"/>
    <w:rsid w:val="00F905CE"/>
    <w:rsid w:val="00F96D0D"/>
    <w:rsid w:val="00F976AD"/>
    <w:rsid w:val="00FA6461"/>
    <w:rsid w:val="00FA6D41"/>
    <w:rsid w:val="00FE038F"/>
    <w:rsid w:val="00FF68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6ADDD743"/>
  <w15:docId w15:val="{640D79F2-3E78-4BD0-A9DB-CE4604238D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25761E"/>
    <w:rPr>
      <w:rFonts w:ascii="Calibri" w:eastAsia="Calibri" w:hAnsi="Calibri" w:cs="Calibri"/>
      <w:color w:val="000000"/>
      <w:u w:color="000000"/>
    </w:rPr>
  </w:style>
  <w:style w:type="character" w:customStyle="1" w:styleId="Hyperlink0">
    <w:name w:val="Hyperlink.0"/>
    <w:basedOn w:val="DefaultParagraphFont"/>
    <w:rsid w:val="0025761E"/>
    <w:rPr>
      <w:color w:val="0563C1"/>
      <w:sz w:val="24"/>
      <w:szCs w:val="24"/>
      <w:u w:val="single" w:color="0563C1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25761E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935C78"/>
  </w:style>
  <w:style w:type="character" w:styleId="UnresolvedMention">
    <w:name w:val="Unresolved Mention"/>
    <w:basedOn w:val="DefaultParagraphFont"/>
    <w:uiPriority w:val="99"/>
    <w:semiHidden/>
    <w:unhideWhenUsed/>
    <w:rsid w:val="00284FB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text-processing-lab/1705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7F07FE-E85B-4806-B104-A26E8DF98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3</Pages>
  <Words>259</Words>
  <Characters>1482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Regular Expressions Lab - JS</vt:lpstr>
      <vt:lpstr>Technology Fundamentals - Regular Expressions Lab - JS</vt:lpstr>
    </vt:vector>
  </TitlesOfParts>
  <Company>SoftUni – https://softuni.org</Company>
  <LinksUpToDate>false</LinksUpToDate>
  <CharactersWithSpaces>17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Text Processing</dc:title>
  <dc:subject>Regular Expressions - Lab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Bobby</cp:lastModifiedBy>
  <cp:revision>38</cp:revision>
  <cp:lastPrinted>2023-12-06T11:45:00Z</cp:lastPrinted>
  <dcterms:created xsi:type="dcterms:W3CDTF">2019-11-12T12:29:00Z</dcterms:created>
  <dcterms:modified xsi:type="dcterms:W3CDTF">2024-08-14T14:11:00Z</dcterms:modified>
  <cp:category>programming; education; software engineering; software development</cp:category>
</cp:coreProperties>
</file>